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2be8b47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0.1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2086fd91-d708-4a05-9faf-e9ba9989631c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17:11Z</dcterms:created>
  <dcterms:modified xsi:type="dcterms:W3CDTF">2023-07-21T02:1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